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E6A57" w14:textId="77777777" w:rsidR="00335DC8" w:rsidRPr="00F66B45" w:rsidRDefault="00335DC8" w:rsidP="00F52695">
      <w:pPr>
        <w:jc w:val="center"/>
        <w:rPr>
          <w:rFonts w:ascii="Times New Roman" w:hAnsi="Times New Roman" w:cs="Times New Roman"/>
          <w:b/>
          <w:smallCaps/>
          <w:lang w:val="en-GB"/>
        </w:rPr>
      </w:pPr>
      <w:r w:rsidRPr="00F66B45">
        <w:rPr>
          <w:rFonts w:ascii="Times New Roman" w:hAnsi="Times New Roman" w:cs="Times New Roman"/>
          <w:b/>
          <w:smallCaps/>
          <w:lang w:val="en-GB"/>
        </w:rPr>
        <w:t>name:</w:t>
      </w:r>
      <w:r w:rsidRPr="00F66B45">
        <w:rPr>
          <w:rFonts w:ascii="Times New Roman" w:hAnsi="Times New Roman" w:cs="Times New Roman"/>
          <w:b/>
          <w:smallCaps/>
          <w:lang w:val="en-GB"/>
        </w:rPr>
        <w:tab/>
      </w:r>
      <w:r w:rsidRPr="00F66B45">
        <w:rPr>
          <w:rFonts w:ascii="Times New Roman" w:hAnsi="Times New Roman" w:cs="Times New Roman"/>
          <w:b/>
          <w:smallCaps/>
          <w:lang w:val="en-GB"/>
        </w:rPr>
        <w:tab/>
      </w:r>
      <w:r w:rsidRPr="00F66B45">
        <w:rPr>
          <w:rFonts w:ascii="Times New Roman" w:hAnsi="Times New Roman" w:cs="Times New Roman"/>
          <w:b/>
          <w:smallCaps/>
          <w:lang w:val="en-GB"/>
        </w:rPr>
        <w:tab/>
      </w:r>
      <w:r w:rsidRPr="00F66B45">
        <w:rPr>
          <w:rFonts w:ascii="Times New Roman" w:hAnsi="Times New Roman" w:cs="Times New Roman"/>
          <w:b/>
          <w:smallCaps/>
          <w:lang w:val="en-GB"/>
        </w:rPr>
        <w:tab/>
      </w:r>
      <w:r w:rsidRPr="00F66B45">
        <w:rPr>
          <w:rFonts w:ascii="Times New Roman" w:hAnsi="Times New Roman" w:cs="Times New Roman"/>
          <w:b/>
          <w:smallCaps/>
          <w:lang w:val="en-GB"/>
        </w:rPr>
        <w:tab/>
      </w:r>
      <w:r w:rsidRPr="00F66B45">
        <w:rPr>
          <w:rFonts w:ascii="Times New Roman" w:hAnsi="Times New Roman" w:cs="Times New Roman"/>
          <w:b/>
          <w:smallCaps/>
          <w:lang w:val="en-GB"/>
        </w:rPr>
        <w:tab/>
      </w:r>
      <w:r w:rsidRPr="00F66B45">
        <w:rPr>
          <w:rFonts w:ascii="Times New Roman" w:hAnsi="Times New Roman" w:cs="Times New Roman"/>
          <w:b/>
          <w:smallCaps/>
          <w:lang w:val="en-GB"/>
        </w:rPr>
        <w:tab/>
      </w:r>
      <w:r w:rsidRPr="00F66B45">
        <w:rPr>
          <w:rFonts w:ascii="Times New Roman" w:hAnsi="Times New Roman" w:cs="Times New Roman"/>
          <w:b/>
          <w:smallCaps/>
          <w:lang w:val="en-GB"/>
        </w:rPr>
        <w:tab/>
        <w:t>time:</w:t>
      </w:r>
    </w:p>
    <w:p w14:paraId="52F24D3E" w14:textId="77777777" w:rsidR="00335DC8" w:rsidRPr="00F66B45" w:rsidRDefault="00335DC8" w:rsidP="00F52695">
      <w:pPr>
        <w:jc w:val="center"/>
        <w:rPr>
          <w:rFonts w:ascii="Times New Roman" w:hAnsi="Times New Roman" w:cs="Times New Roman"/>
          <w:b/>
          <w:smallCaps/>
          <w:lang w:val="en-GB"/>
        </w:rPr>
      </w:pPr>
    </w:p>
    <w:p w14:paraId="348A21DC" w14:textId="77777777" w:rsidR="0000541D" w:rsidRPr="00F66B45" w:rsidRDefault="00F52695" w:rsidP="00F52695">
      <w:pPr>
        <w:jc w:val="center"/>
        <w:rPr>
          <w:rFonts w:ascii="Times New Roman" w:hAnsi="Times New Roman" w:cs="Times New Roman"/>
          <w:b/>
          <w:smallCaps/>
          <w:lang w:val="en-GB"/>
        </w:rPr>
      </w:pPr>
      <w:r w:rsidRPr="00F66B45">
        <w:rPr>
          <w:rFonts w:ascii="Times New Roman" w:hAnsi="Times New Roman" w:cs="Times New Roman"/>
          <w:b/>
          <w:smallCaps/>
          <w:lang w:val="en-GB"/>
        </w:rPr>
        <w:t>ORAL EXAM CRITERIA</w:t>
      </w:r>
    </w:p>
    <w:p w14:paraId="3241C2B3" w14:textId="77777777" w:rsidR="00F52695" w:rsidRPr="00F66B45" w:rsidRDefault="00F52695">
      <w:pPr>
        <w:rPr>
          <w:rFonts w:ascii="Times New Roman" w:hAnsi="Times New Roman" w:cs="Times New Roman"/>
          <w:smallCaps/>
          <w:lang w:val="en-GB"/>
        </w:rPr>
      </w:pPr>
    </w:p>
    <w:p w14:paraId="195A4296" w14:textId="77777777" w:rsidR="0000541D" w:rsidRPr="00F66B45" w:rsidRDefault="00F52695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good content</w:t>
      </w:r>
    </w:p>
    <w:p w14:paraId="36B92CC4" w14:textId="1ED965E5" w:rsidR="0000541D" w:rsidRPr="00F66B45" w:rsidRDefault="00F52695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clear structure</w:t>
      </w:r>
      <w:r w:rsidR="00081FAC" w:rsidRPr="00F66B45">
        <w:rPr>
          <w:rFonts w:ascii="Times New Roman" w:hAnsi="Times New Roman" w:cs="Times New Roman"/>
          <w:smallCaps/>
          <w:lang w:val="en-GB"/>
        </w:rPr>
        <w:t xml:space="preserve"> (</w:t>
      </w:r>
      <w:r w:rsidR="00F66B45">
        <w:rPr>
          <w:rFonts w:ascii="Times New Roman" w:hAnsi="Times New Roman" w:cs="Times New Roman"/>
          <w:smallCaps/>
          <w:lang w:val="en-GB"/>
        </w:rPr>
        <w:t>3</w:t>
      </w:r>
      <w:r w:rsidR="00081FAC" w:rsidRPr="00F66B45">
        <w:rPr>
          <w:rFonts w:ascii="Times New Roman" w:hAnsi="Times New Roman" w:cs="Times New Roman"/>
          <w:smallCaps/>
          <w:lang w:val="en-GB"/>
        </w:rPr>
        <w:t xml:space="preserve">pts – </w:t>
      </w:r>
      <w:r w:rsidR="00F66B45">
        <w:rPr>
          <w:rFonts w:ascii="Times New Roman" w:hAnsi="Times New Roman" w:cs="Times New Roman"/>
          <w:smallCaps/>
          <w:lang w:val="en-GB"/>
        </w:rPr>
        <w:t xml:space="preserve">Introduction, </w:t>
      </w:r>
      <w:r w:rsidR="00081FAC" w:rsidRPr="00F66B45">
        <w:rPr>
          <w:rFonts w:ascii="Times New Roman" w:hAnsi="Times New Roman" w:cs="Times New Roman"/>
          <w:smallCaps/>
          <w:lang w:val="en-GB"/>
        </w:rPr>
        <w:t>structure + concluding, not summarizing!)</w:t>
      </w:r>
    </w:p>
    <w:p w14:paraId="78F71E7C" w14:textId="77777777" w:rsidR="0000541D" w:rsidRPr="00F66B45" w:rsidRDefault="00F52695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usage of sign posting</w:t>
      </w:r>
    </w:p>
    <w:p w14:paraId="3B597F98" w14:textId="2C3CA594" w:rsidR="0000541D" w:rsidRPr="00F66B45" w:rsidRDefault="0000541D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 xml:space="preserve">correct usage </w:t>
      </w:r>
      <w:r w:rsidR="00F52695" w:rsidRPr="00F66B45">
        <w:rPr>
          <w:rFonts w:ascii="Times New Roman" w:hAnsi="Times New Roman" w:cs="Times New Roman"/>
          <w:smallCaps/>
          <w:lang w:val="en-GB"/>
        </w:rPr>
        <w:t>of English</w:t>
      </w:r>
      <w:r w:rsidRPr="00F66B45">
        <w:rPr>
          <w:rFonts w:ascii="Times New Roman" w:hAnsi="Times New Roman" w:cs="Times New Roman"/>
          <w:smallCaps/>
          <w:lang w:val="en-GB"/>
        </w:rPr>
        <w:t xml:space="preserve"> </w:t>
      </w:r>
      <w:r w:rsidR="0025117F" w:rsidRPr="00F66B45">
        <w:rPr>
          <w:rFonts w:ascii="Times New Roman" w:hAnsi="Times New Roman" w:cs="Times New Roman"/>
          <w:smallCaps/>
          <w:lang w:val="en-GB"/>
        </w:rPr>
        <w:t>(</w:t>
      </w:r>
      <w:r w:rsidR="00F5661E">
        <w:rPr>
          <w:rFonts w:ascii="Times New Roman" w:hAnsi="Times New Roman" w:cs="Times New Roman"/>
          <w:smallCaps/>
          <w:lang w:val="en-GB"/>
        </w:rPr>
        <w:t>3</w:t>
      </w:r>
      <w:r w:rsidR="00F52695" w:rsidRPr="00F66B45">
        <w:rPr>
          <w:rFonts w:ascii="Times New Roman" w:hAnsi="Times New Roman" w:cs="Times New Roman"/>
          <w:smallCaps/>
          <w:lang w:val="en-GB"/>
        </w:rPr>
        <w:t>pts)</w:t>
      </w:r>
      <w:r w:rsidR="0016687F" w:rsidRPr="00F66B45">
        <w:rPr>
          <w:rFonts w:ascii="Times New Roman" w:hAnsi="Times New Roman" w:cs="Times New Roman"/>
          <w:smallCaps/>
          <w:lang w:val="en-GB"/>
        </w:rPr>
        <w:t xml:space="preserve"> *</w:t>
      </w:r>
    </w:p>
    <w:p w14:paraId="7380D07E" w14:textId="77777777" w:rsidR="00081FAC" w:rsidRPr="00F66B45" w:rsidRDefault="00081FAC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relevant range of vocabulary</w:t>
      </w:r>
    </w:p>
    <w:p w14:paraId="2FCB6FA7" w14:textId="77777777" w:rsidR="00F52695" w:rsidRPr="00F66B45" w:rsidRDefault="00F52695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fluency</w:t>
      </w:r>
    </w:p>
    <w:p w14:paraId="2A873981" w14:textId="77777777" w:rsidR="0000541D" w:rsidRPr="00F66B45" w:rsidRDefault="0000541D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 xml:space="preserve">correct pronunciation </w:t>
      </w:r>
      <w:r w:rsidR="00F52695" w:rsidRPr="00F66B45">
        <w:rPr>
          <w:rFonts w:ascii="Times New Roman" w:hAnsi="Times New Roman" w:cs="Times New Roman"/>
          <w:smallCaps/>
          <w:lang w:val="en-GB"/>
        </w:rPr>
        <w:t>(avoiding irritating mistakes)</w:t>
      </w:r>
    </w:p>
    <w:p w14:paraId="20B5C98E" w14:textId="77777777" w:rsidR="0000541D" w:rsidRPr="00F66B45" w:rsidRDefault="0000541D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stress</w:t>
      </w:r>
      <w:r w:rsidR="0025117F" w:rsidRPr="00F66B45">
        <w:rPr>
          <w:rFonts w:ascii="Times New Roman" w:hAnsi="Times New Roman" w:cs="Times New Roman"/>
          <w:smallCaps/>
          <w:lang w:val="en-GB"/>
        </w:rPr>
        <w:t xml:space="preserve"> and </w:t>
      </w:r>
      <w:r w:rsidRPr="00F66B45">
        <w:rPr>
          <w:rFonts w:ascii="Times New Roman" w:hAnsi="Times New Roman" w:cs="Times New Roman"/>
          <w:smallCaps/>
          <w:lang w:val="en-GB"/>
        </w:rPr>
        <w:t xml:space="preserve">intonation </w:t>
      </w:r>
    </w:p>
    <w:p w14:paraId="79020F32" w14:textId="3924169D" w:rsidR="0000541D" w:rsidRPr="00F66B45" w:rsidRDefault="00F52695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 xml:space="preserve">quality </w:t>
      </w:r>
      <w:r w:rsidR="00081FAC" w:rsidRPr="00F66B45">
        <w:rPr>
          <w:rFonts w:ascii="Times New Roman" w:hAnsi="Times New Roman" w:cs="Times New Roman"/>
          <w:smallCaps/>
          <w:lang w:val="en-GB"/>
        </w:rPr>
        <w:t xml:space="preserve">and </w:t>
      </w:r>
      <w:r w:rsidR="0000541D" w:rsidRPr="00F66B45">
        <w:rPr>
          <w:rFonts w:ascii="Times New Roman" w:hAnsi="Times New Roman" w:cs="Times New Roman"/>
          <w:smallCaps/>
          <w:lang w:val="en-GB"/>
        </w:rPr>
        <w:t xml:space="preserve">language of visuals </w:t>
      </w:r>
      <w:r w:rsidR="008A2C7A" w:rsidRPr="00F66B45">
        <w:rPr>
          <w:rFonts w:ascii="Times New Roman" w:hAnsi="Times New Roman" w:cs="Times New Roman"/>
          <w:smallCaps/>
          <w:lang w:val="en-GB"/>
        </w:rPr>
        <w:t>(2pts)</w:t>
      </w:r>
    </w:p>
    <w:p w14:paraId="31F1F75A" w14:textId="1D8AA7BF" w:rsidR="0000541D" w:rsidRPr="00F66B45" w:rsidRDefault="0000541D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eye contact</w:t>
      </w:r>
      <w:r w:rsidR="008A2C7A" w:rsidRPr="00F66B45">
        <w:rPr>
          <w:rFonts w:ascii="Times New Roman" w:hAnsi="Times New Roman" w:cs="Times New Roman"/>
          <w:smallCaps/>
          <w:lang w:val="en-GB"/>
        </w:rPr>
        <w:t xml:space="preserve">, </w:t>
      </w:r>
      <w:r w:rsidR="00F52695" w:rsidRPr="00F66B45">
        <w:rPr>
          <w:rFonts w:ascii="Times New Roman" w:hAnsi="Times New Roman" w:cs="Times New Roman"/>
          <w:smallCaps/>
          <w:lang w:val="en-GB"/>
        </w:rPr>
        <w:t>proper body language</w:t>
      </w:r>
    </w:p>
    <w:p w14:paraId="2AAB04E0" w14:textId="310A4D45" w:rsidR="0000541D" w:rsidRPr="00F66B45" w:rsidRDefault="0000541D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overall impress</w:t>
      </w:r>
      <w:r w:rsidR="00F52695" w:rsidRPr="00F66B45">
        <w:rPr>
          <w:rFonts w:ascii="Times New Roman" w:hAnsi="Times New Roman" w:cs="Times New Roman"/>
          <w:smallCaps/>
          <w:lang w:val="en-GB"/>
        </w:rPr>
        <w:t>ion (fun, passion, expertise</w:t>
      </w:r>
      <w:r w:rsidR="00081FAC" w:rsidRPr="00F66B45">
        <w:rPr>
          <w:rFonts w:ascii="Times New Roman" w:hAnsi="Times New Roman" w:cs="Times New Roman"/>
          <w:smallCaps/>
          <w:lang w:val="en-GB"/>
        </w:rPr>
        <w:t>, effort</w:t>
      </w:r>
      <w:r w:rsidR="009E36D9">
        <w:rPr>
          <w:rFonts w:ascii="Times New Roman" w:hAnsi="Times New Roman" w:cs="Times New Roman"/>
          <w:smallCaps/>
          <w:lang w:val="en-GB"/>
        </w:rPr>
        <w:t>, dress code</w:t>
      </w:r>
      <w:r w:rsidR="00081FAC" w:rsidRPr="00F66B45">
        <w:rPr>
          <w:rFonts w:ascii="Times New Roman" w:hAnsi="Times New Roman" w:cs="Times New Roman"/>
          <w:smallCaps/>
          <w:lang w:val="en-GB"/>
        </w:rPr>
        <w:t>…</w:t>
      </w:r>
      <w:r w:rsidR="00F52695" w:rsidRPr="00F66B45">
        <w:rPr>
          <w:rFonts w:ascii="Times New Roman" w:hAnsi="Times New Roman" w:cs="Times New Roman"/>
          <w:smallCaps/>
          <w:lang w:val="en-GB"/>
        </w:rPr>
        <w:t>)</w:t>
      </w:r>
    </w:p>
    <w:p w14:paraId="7DE6BC4B" w14:textId="77777777" w:rsidR="00F52695" w:rsidRPr="00F66B45" w:rsidRDefault="00081FAC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references</w:t>
      </w:r>
    </w:p>
    <w:p w14:paraId="17D28EEC" w14:textId="77777777" w:rsidR="00F52695" w:rsidRPr="00F66B45" w:rsidRDefault="00F52695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good timing</w:t>
      </w:r>
    </w:p>
    <w:p w14:paraId="03C1A903" w14:textId="77777777" w:rsidR="00335DC8" w:rsidRPr="00F66B45" w:rsidRDefault="00F52695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handling the Q&amp;A session</w:t>
      </w:r>
    </w:p>
    <w:p w14:paraId="377D9130" w14:textId="77777777" w:rsidR="00335DC8" w:rsidRPr="00F66B45" w:rsidRDefault="00335DC8" w:rsidP="004103DC">
      <w:pPr>
        <w:spacing w:line="36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asking question</w:t>
      </w:r>
      <w:r w:rsidR="00081FAC" w:rsidRPr="00F66B45">
        <w:rPr>
          <w:rFonts w:ascii="Times New Roman" w:hAnsi="Times New Roman" w:cs="Times New Roman"/>
          <w:smallCaps/>
          <w:lang w:val="en-GB"/>
        </w:rPr>
        <w:t>s</w:t>
      </w:r>
    </w:p>
    <w:p w14:paraId="6737A1A5" w14:textId="77777777" w:rsidR="00F52695" w:rsidRPr="00F66B45" w:rsidRDefault="00F52695" w:rsidP="00F52695">
      <w:pPr>
        <w:rPr>
          <w:rFonts w:ascii="Times New Roman" w:hAnsi="Times New Roman" w:cs="Times New Roman"/>
          <w:smallCaps/>
          <w:lang w:val="en-GB"/>
        </w:rPr>
      </w:pPr>
    </w:p>
    <w:p w14:paraId="5C413485" w14:textId="77777777" w:rsidR="00F52695" w:rsidRPr="00F66B45" w:rsidRDefault="00F52695">
      <w:pPr>
        <w:rPr>
          <w:rFonts w:ascii="Times New Roman" w:hAnsi="Times New Roman" w:cs="Times New Roman"/>
          <w:smallCaps/>
          <w:lang w:val="en-GB"/>
        </w:rPr>
      </w:pPr>
    </w:p>
    <w:p w14:paraId="4C88BCA4" w14:textId="77777777" w:rsidR="00A70FDD" w:rsidRPr="00F66B45" w:rsidRDefault="00335DC8" w:rsidP="004103DC">
      <w:pPr>
        <w:spacing w:line="480" w:lineRule="auto"/>
        <w:rPr>
          <w:rFonts w:ascii="Times New Roman" w:hAnsi="Times New Roman" w:cs="Times New Roman"/>
          <w:b/>
          <w:smallCaps/>
          <w:lang w:val="en-GB"/>
        </w:rPr>
      </w:pPr>
      <w:r w:rsidRPr="00F66B45">
        <w:rPr>
          <w:rFonts w:ascii="Times New Roman" w:hAnsi="Times New Roman" w:cs="Times New Roman"/>
          <w:b/>
          <w:smallCaps/>
          <w:lang w:val="en-GB"/>
        </w:rPr>
        <w:t>total:</w:t>
      </w:r>
    </w:p>
    <w:p w14:paraId="5298403A" w14:textId="77777777" w:rsidR="00335DC8" w:rsidRPr="00F66B45" w:rsidRDefault="00335DC8" w:rsidP="004103DC">
      <w:pPr>
        <w:spacing w:line="480" w:lineRule="auto"/>
        <w:rPr>
          <w:rFonts w:ascii="Times New Roman" w:hAnsi="Times New Roman" w:cs="Times New Roman"/>
          <w:b/>
          <w:smallCaps/>
          <w:lang w:val="en-GB"/>
        </w:rPr>
      </w:pPr>
      <w:r w:rsidRPr="00F66B45">
        <w:rPr>
          <w:rFonts w:ascii="Times New Roman" w:hAnsi="Times New Roman" w:cs="Times New Roman"/>
          <w:b/>
          <w:smallCaps/>
          <w:lang w:val="en-GB"/>
        </w:rPr>
        <w:t>self-assessment:</w:t>
      </w:r>
    </w:p>
    <w:p w14:paraId="79623573" w14:textId="391124E5" w:rsidR="00A70FDD" w:rsidRPr="00F66B45" w:rsidRDefault="00335DC8" w:rsidP="004103DC">
      <w:pPr>
        <w:spacing w:line="480" w:lineRule="auto"/>
        <w:rPr>
          <w:rFonts w:ascii="Times New Roman" w:hAnsi="Times New Roman" w:cs="Times New Roman"/>
          <w:b/>
          <w:smallCaps/>
          <w:lang w:val="en-GB"/>
        </w:rPr>
      </w:pPr>
      <w:r w:rsidRPr="00F66B45">
        <w:rPr>
          <w:rFonts w:ascii="Times New Roman" w:hAnsi="Times New Roman" w:cs="Times New Roman"/>
          <w:b/>
          <w:smallCaps/>
          <w:lang w:val="en-GB"/>
        </w:rPr>
        <w:t>final points:</w:t>
      </w:r>
    </w:p>
    <w:p w14:paraId="47A97A22" w14:textId="66E591CD" w:rsidR="0016687F" w:rsidRPr="00F66B45" w:rsidRDefault="0016687F" w:rsidP="004103DC">
      <w:pPr>
        <w:spacing w:line="48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 xml:space="preserve">*) </w:t>
      </w:r>
      <w:r w:rsidR="00722314">
        <w:rPr>
          <w:rFonts w:ascii="Times New Roman" w:hAnsi="Times New Roman" w:cs="Times New Roman"/>
          <w:smallCaps/>
          <w:lang w:val="en-GB"/>
        </w:rPr>
        <w:t>0</w:t>
      </w:r>
      <w:r w:rsidRPr="00F66B45">
        <w:rPr>
          <w:rFonts w:ascii="Times New Roman" w:hAnsi="Times New Roman" w:cs="Times New Roman"/>
          <w:smallCaps/>
          <w:lang w:val="en-GB"/>
        </w:rPr>
        <w:t xml:space="preserve"> – weak, </w:t>
      </w:r>
      <w:r w:rsidR="00722314">
        <w:rPr>
          <w:rFonts w:ascii="Times New Roman" w:hAnsi="Times New Roman" w:cs="Times New Roman"/>
          <w:smallCaps/>
          <w:lang w:val="en-GB"/>
        </w:rPr>
        <w:t>1</w:t>
      </w:r>
      <w:r w:rsidRPr="00F66B45">
        <w:rPr>
          <w:rFonts w:ascii="Times New Roman" w:hAnsi="Times New Roman" w:cs="Times New Roman"/>
          <w:smallCaps/>
          <w:lang w:val="en-GB"/>
        </w:rPr>
        <w:t xml:space="preserve"> – </w:t>
      </w:r>
      <w:r w:rsidR="00F5661E">
        <w:rPr>
          <w:rFonts w:ascii="Times New Roman" w:hAnsi="Times New Roman" w:cs="Times New Roman"/>
          <w:smallCaps/>
          <w:lang w:val="en-GB"/>
        </w:rPr>
        <w:t xml:space="preserve">Satisfactory, 2 – Good </w:t>
      </w:r>
      <w:r w:rsidRPr="00F66B45">
        <w:rPr>
          <w:rFonts w:ascii="Times New Roman" w:hAnsi="Times New Roman" w:cs="Times New Roman"/>
          <w:smallCaps/>
          <w:lang w:val="en-GB"/>
        </w:rPr>
        <w:t xml:space="preserve">but </w:t>
      </w:r>
      <w:r w:rsidR="00F5661E">
        <w:rPr>
          <w:rFonts w:ascii="Times New Roman" w:hAnsi="Times New Roman" w:cs="Times New Roman"/>
          <w:smallCaps/>
          <w:lang w:val="en-GB"/>
        </w:rPr>
        <w:t>regular mistakes (</w:t>
      </w:r>
      <w:r w:rsidRPr="00F66B45">
        <w:rPr>
          <w:rFonts w:ascii="Times New Roman" w:hAnsi="Times New Roman" w:cs="Times New Roman"/>
          <w:smallCaps/>
          <w:lang w:val="en-GB"/>
        </w:rPr>
        <w:t>prepositions</w:t>
      </w:r>
      <w:r w:rsidR="00F5661E">
        <w:rPr>
          <w:rFonts w:ascii="Times New Roman" w:hAnsi="Times New Roman" w:cs="Times New Roman"/>
          <w:smallCaps/>
          <w:lang w:val="en-GB"/>
        </w:rPr>
        <w:t>/</w:t>
      </w:r>
      <w:r w:rsidRPr="00F66B45">
        <w:rPr>
          <w:rFonts w:ascii="Times New Roman" w:hAnsi="Times New Roman" w:cs="Times New Roman"/>
          <w:smallCaps/>
          <w:lang w:val="en-GB"/>
        </w:rPr>
        <w:t>Subject</w:t>
      </w:r>
      <w:r w:rsidR="00F5661E">
        <w:rPr>
          <w:rFonts w:ascii="Times New Roman" w:hAnsi="Times New Roman" w:cs="Times New Roman"/>
          <w:smallCaps/>
          <w:lang w:val="en-GB"/>
        </w:rPr>
        <w:t>-</w:t>
      </w:r>
      <w:r w:rsidRPr="00F66B45">
        <w:rPr>
          <w:rFonts w:ascii="Times New Roman" w:hAnsi="Times New Roman" w:cs="Times New Roman"/>
          <w:smallCaps/>
          <w:lang w:val="en-GB"/>
        </w:rPr>
        <w:t>verb agreement</w:t>
      </w:r>
      <w:r w:rsidR="00F5661E">
        <w:rPr>
          <w:rFonts w:ascii="Times New Roman" w:hAnsi="Times New Roman" w:cs="Times New Roman"/>
          <w:smallCaps/>
          <w:lang w:val="en-GB"/>
        </w:rPr>
        <w:t xml:space="preserve"> etc.),</w:t>
      </w:r>
      <w:r w:rsidRPr="00F66B45">
        <w:rPr>
          <w:rFonts w:ascii="Times New Roman" w:hAnsi="Times New Roman" w:cs="Times New Roman"/>
          <w:smallCaps/>
          <w:lang w:val="en-GB"/>
        </w:rPr>
        <w:t xml:space="preserve"> </w:t>
      </w:r>
      <w:r w:rsidR="00F5661E">
        <w:rPr>
          <w:rFonts w:ascii="Times New Roman" w:hAnsi="Times New Roman" w:cs="Times New Roman"/>
          <w:smallCaps/>
          <w:lang w:val="en-GB"/>
        </w:rPr>
        <w:t>3</w:t>
      </w:r>
      <w:r w:rsidRPr="00F66B45">
        <w:rPr>
          <w:rFonts w:ascii="Times New Roman" w:hAnsi="Times New Roman" w:cs="Times New Roman"/>
          <w:smallCaps/>
          <w:lang w:val="en-GB"/>
        </w:rPr>
        <w:t xml:space="preserve"> – mastery </w:t>
      </w:r>
      <w:r w:rsidR="00F5661E">
        <w:rPr>
          <w:rFonts w:ascii="Times New Roman" w:hAnsi="Times New Roman" w:cs="Times New Roman"/>
          <w:smallCaps/>
          <w:lang w:val="en-GB"/>
        </w:rPr>
        <w:t xml:space="preserve">(For example, perfect use of </w:t>
      </w:r>
      <w:r w:rsidRPr="00F66B45">
        <w:rPr>
          <w:rFonts w:ascii="Times New Roman" w:hAnsi="Times New Roman" w:cs="Times New Roman"/>
          <w:smallCaps/>
          <w:lang w:val="en-GB"/>
        </w:rPr>
        <w:t>perfect and cont. tenses</w:t>
      </w:r>
      <w:r w:rsidR="00F5661E">
        <w:rPr>
          <w:rFonts w:ascii="Times New Roman" w:hAnsi="Times New Roman" w:cs="Times New Roman"/>
          <w:smallCaps/>
          <w:lang w:val="en-GB"/>
        </w:rPr>
        <w:t>)</w:t>
      </w:r>
    </w:p>
    <w:p w14:paraId="7F48ACCC" w14:textId="77777777" w:rsidR="00081FAC" w:rsidRPr="00F66B45" w:rsidRDefault="0021278C" w:rsidP="00081FAC">
      <w:pPr>
        <w:jc w:val="center"/>
        <w:rPr>
          <w:rFonts w:ascii="Times New Roman" w:hAnsi="Times New Roman" w:cs="Times New Roman"/>
          <w:b/>
          <w:smallCaps/>
          <w:lang w:val="en-GB"/>
        </w:rPr>
      </w:pPr>
      <w:r w:rsidRPr="00F66B45">
        <w:rPr>
          <w:rFonts w:ascii="Times New Roman" w:hAnsi="Times New Roman" w:cs="Times New Roman"/>
          <w:b/>
          <w:smallCaps/>
          <w:lang w:val="en-GB"/>
        </w:rPr>
        <w:lastRenderedPageBreak/>
        <w:t>DISCUSSION</w:t>
      </w:r>
    </w:p>
    <w:p w14:paraId="2219FD4E" w14:textId="77777777" w:rsidR="00081FAC" w:rsidRPr="00F66B45" w:rsidRDefault="00081FAC" w:rsidP="00081FAC">
      <w:pPr>
        <w:rPr>
          <w:rFonts w:ascii="Times New Roman" w:hAnsi="Times New Roman" w:cs="Times New Roman"/>
          <w:smallCaps/>
          <w:lang w:val="en-GB"/>
        </w:rPr>
      </w:pPr>
    </w:p>
    <w:p w14:paraId="4E1AF481" w14:textId="4177D60B" w:rsidR="00081FAC" w:rsidRPr="00F66B45" w:rsidRDefault="0021278C" w:rsidP="004103DC">
      <w:pPr>
        <w:pStyle w:val="Odstavecseseznamem"/>
        <w:numPr>
          <w:ilvl w:val="0"/>
          <w:numId w:val="1"/>
        </w:numPr>
        <w:spacing w:line="72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HANDOUT</w:t>
      </w:r>
    </w:p>
    <w:p w14:paraId="7B22E522" w14:textId="6A518CF6" w:rsidR="0021278C" w:rsidRPr="00F66B45" w:rsidRDefault="004E2F8E" w:rsidP="004103DC">
      <w:pPr>
        <w:pStyle w:val="Odstavecseseznamem"/>
        <w:numPr>
          <w:ilvl w:val="0"/>
          <w:numId w:val="1"/>
        </w:numPr>
        <w:spacing w:line="72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 xml:space="preserve">ACTIVE PARTICIPATION = BEING PRO-ACTIVE </w:t>
      </w:r>
      <w:r w:rsidRPr="00F66B45">
        <w:rPr>
          <w:rFonts w:ascii="Times New Roman" w:hAnsi="Times New Roman" w:cs="Times New Roman"/>
          <w:lang w:val="en-GB"/>
        </w:rPr>
        <w:t>(moving discussion forward, getting back on track, discussion phrases, summarizing)</w:t>
      </w:r>
      <w:r w:rsidRPr="00F66B45">
        <w:rPr>
          <w:rFonts w:ascii="Times New Roman" w:hAnsi="Times New Roman" w:cs="Times New Roman"/>
          <w:smallCaps/>
          <w:lang w:val="en-GB"/>
        </w:rPr>
        <w:t xml:space="preserve"> AND INVITING OTHERS TO PARTICIPATE </w:t>
      </w:r>
      <w:r w:rsidR="0021278C" w:rsidRPr="00F66B45">
        <w:rPr>
          <w:rFonts w:ascii="Times New Roman" w:hAnsi="Times New Roman" w:cs="Times New Roman"/>
          <w:smallCaps/>
          <w:lang w:val="en-GB"/>
        </w:rPr>
        <w:t>(2PTS)</w:t>
      </w:r>
    </w:p>
    <w:p w14:paraId="69B0A14E" w14:textId="2151818E" w:rsidR="0021278C" w:rsidRPr="00F66B45" w:rsidRDefault="0021278C" w:rsidP="004103DC">
      <w:pPr>
        <w:pStyle w:val="Odstavecseseznamem"/>
        <w:numPr>
          <w:ilvl w:val="0"/>
          <w:numId w:val="1"/>
        </w:numPr>
        <w:spacing w:line="72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APPROPRIATE (FORMAL) LANGUAGE</w:t>
      </w:r>
      <w:r w:rsidR="008A2C7A" w:rsidRPr="00F66B45">
        <w:rPr>
          <w:rFonts w:ascii="Times New Roman" w:hAnsi="Times New Roman" w:cs="Times New Roman"/>
          <w:smallCaps/>
          <w:lang w:val="en-GB"/>
        </w:rPr>
        <w:t xml:space="preserve"> (</w:t>
      </w:r>
      <w:r w:rsidR="00A266BD">
        <w:rPr>
          <w:rFonts w:ascii="Times New Roman" w:hAnsi="Times New Roman" w:cs="Times New Roman"/>
          <w:smallCaps/>
          <w:lang w:val="en-GB"/>
        </w:rPr>
        <w:t>3</w:t>
      </w:r>
      <w:bookmarkStart w:id="0" w:name="_GoBack"/>
      <w:bookmarkEnd w:id="0"/>
      <w:r w:rsidR="008A2C7A" w:rsidRPr="00F66B45">
        <w:rPr>
          <w:rFonts w:ascii="Times New Roman" w:hAnsi="Times New Roman" w:cs="Times New Roman"/>
          <w:smallCaps/>
          <w:lang w:val="en-GB"/>
        </w:rPr>
        <w:t>PTS)</w:t>
      </w:r>
    </w:p>
    <w:p w14:paraId="1997B46D" w14:textId="6FC3A1AE" w:rsidR="0021278C" w:rsidRPr="00F66B45" w:rsidRDefault="0021278C" w:rsidP="004103DC">
      <w:pPr>
        <w:pStyle w:val="Odstavecseseznamem"/>
        <w:numPr>
          <w:ilvl w:val="0"/>
          <w:numId w:val="1"/>
        </w:numPr>
        <w:spacing w:line="72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AGREEING/DISAGREEING</w:t>
      </w:r>
      <w:r w:rsidR="008A2C7A" w:rsidRPr="00F66B45">
        <w:rPr>
          <w:rFonts w:ascii="Times New Roman" w:hAnsi="Times New Roman" w:cs="Times New Roman"/>
          <w:smallCaps/>
          <w:lang w:val="en-GB"/>
        </w:rPr>
        <w:t>, TURN-TAKING,</w:t>
      </w:r>
      <w:r w:rsidR="00DF4990">
        <w:rPr>
          <w:rFonts w:ascii="Times New Roman" w:hAnsi="Times New Roman" w:cs="Times New Roman"/>
          <w:smallCaps/>
          <w:lang w:val="en-GB"/>
        </w:rPr>
        <w:t xml:space="preserve"> </w:t>
      </w:r>
      <w:r w:rsidRPr="00F66B45">
        <w:rPr>
          <w:rFonts w:ascii="Times New Roman" w:hAnsi="Times New Roman" w:cs="Times New Roman"/>
          <w:smallCaps/>
          <w:lang w:val="en-GB"/>
        </w:rPr>
        <w:t>NEGOTIATING</w:t>
      </w:r>
      <w:r w:rsidR="00150D2E" w:rsidRPr="00F66B45">
        <w:rPr>
          <w:rFonts w:ascii="Times New Roman" w:hAnsi="Times New Roman" w:cs="Times New Roman"/>
          <w:smallCaps/>
          <w:lang w:val="en-GB"/>
        </w:rPr>
        <w:t xml:space="preserve"> </w:t>
      </w:r>
      <w:r w:rsidR="00150D2E" w:rsidRPr="00F66B45">
        <w:rPr>
          <w:rFonts w:ascii="Times New Roman" w:hAnsi="Times New Roman" w:cs="Times New Roman"/>
          <w:lang w:val="en-GB"/>
        </w:rPr>
        <w:t>(</w:t>
      </w:r>
      <w:r w:rsidR="003958D5" w:rsidRPr="00F66B45">
        <w:rPr>
          <w:rFonts w:ascii="Times New Roman" w:hAnsi="Times New Roman" w:cs="Times New Roman"/>
          <w:lang w:val="en-GB"/>
        </w:rPr>
        <w:t>complex argumentation, negotiating the topic at the beginning, negotiating the conclusion</w:t>
      </w:r>
      <w:r w:rsidR="00150D2E" w:rsidRPr="00F66B45">
        <w:rPr>
          <w:rFonts w:ascii="Times New Roman" w:hAnsi="Times New Roman" w:cs="Times New Roman"/>
          <w:lang w:val="en-GB"/>
        </w:rPr>
        <w:t>)</w:t>
      </w:r>
      <w:r w:rsidR="008A2C7A" w:rsidRPr="00F66B45">
        <w:rPr>
          <w:rFonts w:ascii="Times New Roman" w:hAnsi="Times New Roman" w:cs="Times New Roman"/>
          <w:smallCaps/>
          <w:lang w:val="en-GB"/>
        </w:rPr>
        <w:t xml:space="preserve"> </w:t>
      </w:r>
      <w:r w:rsidR="008A2C7A" w:rsidRPr="00F66B45">
        <w:rPr>
          <w:rFonts w:ascii="Times New Roman" w:hAnsi="Times New Roman" w:cs="Times New Roman"/>
          <w:bCs/>
          <w:smallCaps/>
          <w:lang w:val="en-GB"/>
        </w:rPr>
        <w:t>(2PTS)</w:t>
      </w:r>
    </w:p>
    <w:p w14:paraId="6BF180A1" w14:textId="77777777" w:rsidR="0021278C" w:rsidRPr="00F66B45" w:rsidRDefault="0021278C" w:rsidP="004103DC">
      <w:pPr>
        <w:pStyle w:val="Odstavecseseznamem"/>
        <w:numPr>
          <w:ilvl w:val="0"/>
          <w:numId w:val="1"/>
        </w:numPr>
        <w:spacing w:line="720" w:lineRule="auto"/>
        <w:rPr>
          <w:rFonts w:ascii="Times New Roman" w:hAnsi="Times New Roman" w:cs="Times New Roman"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TASK COMPLETION (RATED AS THE WHOLE GROUP)</w:t>
      </w:r>
      <w:r w:rsidR="003E604F" w:rsidRPr="00F66B45">
        <w:rPr>
          <w:rFonts w:ascii="Times New Roman" w:hAnsi="Times New Roman" w:cs="Times New Roman"/>
          <w:smallCaps/>
          <w:lang w:val="en-GB"/>
        </w:rPr>
        <w:t xml:space="preserve"> </w:t>
      </w:r>
      <w:r w:rsidR="003E604F" w:rsidRPr="00F66B45">
        <w:rPr>
          <w:rFonts w:ascii="Times New Roman" w:hAnsi="Times New Roman" w:cs="Times New Roman"/>
          <w:lang w:val="en-GB"/>
        </w:rPr>
        <w:t>– summarizing the whole discussion, important points and stances of the group and suggestions for further steps/action/studies</w:t>
      </w:r>
    </w:p>
    <w:p w14:paraId="2AE081D2" w14:textId="77777777" w:rsidR="0021278C" w:rsidRPr="00F66B45" w:rsidRDefault="0021278C" w:rsidP="004103DC">
      <w:pPr>
        <w:pStyle w:val="Odstavecseseznamem"/>
        <w:numPr>
          <w:ilvl w:val="0"/>
          <w:numId w:val="1"/>
        </w:numPr>
        <w:spacing w:line="72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lang w:val="en-GB"/>
        </w:rPr>
        <w:t>COHESION/COHERENCE (RELEVANCE)</w:t>
      </w:r>
    </w:p>
    <w:p w14:paraId="01E12D55" w14:textId="77777777" w:rsidR="0021278C" w:rsidRPr="00F66B45" w:rsidRDefault="0021278C" w:rsidP="00081FAC">
      <w:pPr>
        <w:rPr>
          <w:rFonts w:ascii="Times New Roman" w:hAnsi="Times New Roman" w:cs="Times New Roman"/>
          <w:smallCaps/>
          <w:lang w:val="en-GB"/>
        </w:rPr>
      </w:pPr>
    </w:p>
    <w:p w14:paraId="3694D9C4" w14:textId="77777777" w:rsidR="00081FAC" w:rsidRPr="00F66B45" w:rsidRDefault="00081FAC" w:rsidP="00463358">
      <w:pPr>
        <w:spacing w:line="480" w:lineRule="auto"/>
        <w:rPr>
          <w:rFonts w:ascii="Times New Roman" w:hAnsi="Times New Roman" w:cs="Times New Roman"/>
          <w:smallCaps/>
          <w:sz w:val="24"/>
          <w:lang w:val="en-GB"/>
        </w:rPr>
      </w:pPr>
    </w:p>
    <w:p w14:paraId="0772FD6A" w14:textId="77777777" w:rsidR="00081FAC" w:rsidRPr="00F66B45" w:rsidRDefault="00081FAC" w:rsidP="00463358">
      <w:pPr>
        <w:spacing w:line="480" w:lineRule="auto"/>
        <w:rPr>
          <w:rFonts w:ascii="Times New Roman" w:hAnsi="Times New Roman" w:cs="Times New Roman"/>
          <w:smallCaps/>
          <w:sz w:val="24"/>
          <w:lang w:val="en-GB"/>
        </w:rPr>
      </w:pPr>
      <w:r w:rsidRPr="00F66B45">
        <w:rPr>
          <w:rFonts w:ascii="Times New Roman" w:hAnsi="Times New Roman" w:cs="Times New Roman"/>
          <w:smallCaps/>
          <w:sz w:val="24"/>
          <w:lang w:val="en-GB"/>
        </w:rPr>
        <w:t>total:</w:t>
      </w:r>
    </w:p>
    <w:p w14:paraId="61708161" w14:textId="77777777" w:rsidR="00081FAC" w:rsidRPr="00F66B45" w:rsidRDefault="00081FAC" w:rsidP="00463358">
      <w:pPr>
        <w:spacing w:line="480" w:lineRule="auto"/>
        <w:rPr>
          <w:rFonts w:ascii="Times New Roman" w:hAnsi="Times New Roman" w:cs="Times New Roman"/>
          <w:smallCaps/>
          <w:sz w:val="24"/>
          <w:lang w:val="en-GB"/>
        </w:rPr>
      </w:pPr>
    </w:p>
    <w:p w14:paraId="34205715" w14:textId="77777777" w:rsidR="00081FAC" w:rsidRPr="00F66B45" w:rsidRDefault="00081FAC" w:rsidP="00463358">
      <w:pPr>
        <w:spacing w:line="480" w:lineRule="auto"/>
        <w:rPr>
          <w:rFonts w:ascii="Times New Roman" w:hAnsi="Times New Roman" w:cs="Times New Roman"/>
          <w:smallCaps/>
          <w:sz w:val="24"/>
          <w:lang w:val="en-GB"/>
        </w:rPr>
      </w:pPr>
      <w:r w:rsidRPr="00F66B45">
        <w:rPr>
          <w:rFonts w:ascii="Times New Roman" w:hAnsi="Times New Roman" w:cs="Times New Roman"/>
          <w:smallCaps/>
          <w:sz w:val="24"/>
          <w:lang w:val="en-GB"/>
        </w:rPr>
        <w:t>self-assessment:</w:t>
      </w:r>
    </w:p>
    <w:p w14:paraId="1C167B42" w14:textId="5699A615" w:rsidR="00161465" w:rsidRPr="00F66B45" w:rsidRDefault="00081FAC" w:rsidP="00463358">
      <w:pPr>
        <w:spacing w:line="480" w:lineRule="auto"/>
        <w:rPr>
          <w:rFonts w:ascii="Times New Roman" w:hAnsi="Times New Roman" w:cs="Times New Roman"/>
          <w:smallCaps/>
          <w:lang w:val="en-GB"/>
        </w:rPr>
      </w:pPr>
      <w:r w:rsidRPr="00F66B45">
        <w:rPr>
          <w:rFonts w:ascii="Times New Roman" w:hAnsi="Times New Roman" w:cs="Times New Roman"/>
          <w:smallCaps/>
          <w:sz w:val="24"/>
          <w:lang w:val="en-GB"/>
        </w:rPr>
        <w:t>final points:</w:t>
      </w:r>
    </w:p>
    <w:p w14:paraId="258353A4" w14:textId="77777777" w:rsidR="00161465" w:rsidRPr="00F66B45" w:rsidRDefault="00161465" w:rsidP="00081FAC">
      <w:pPr>
        <w:jc w:val="center"/>
        <w:rPr>
          <w:rFonts w:ascii="Times New Roman" w:hAnsi="Times New Roman" w:cs="Times New Roman"/>
          <w:smallCaps/>
          <w:lang w:val="en-GB"/>
        </w:rPr>
      </w:pPr>
    </w:p>
    <w:sectPr w:rsidR="00161465" w:rsidRPr="00F66B45" w:rsidSect="00161465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1ED7D" w14:textId="77777777" w:rsidR="000403E8" w:rsidRDefault="000403E8" w:rsidP="00335DC8">
      <w:pPr>
        <w:spacing w:after="0" w:line="240" w:lineRule="auto"/>
      </w:pPr>
      <w:r>
        <w:separator/>
      </w:r>
    </w:p>
  </w:endnote>
  <w:endnote w:type="continuationSeparator" w:id="0">
    <w:p w14:paraId="3750CDA6" w14:textId="77777777" w:rsidR="000403E8" w:rsidRDefault="000403E8" w:rsidP="00335D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D5F96C" w14:textId="77777777" w:rsidR="000403E8" w:rsidRDefault="000403E8" w:rsidP="00335DC8">
      <w:pPr>
        <w:spacing w:after="0" w:line="240" w:lineRule="auto"/>
      </w:pPr>
      <w:r>
        <w:separator/>
      </w:r>
    </w:p>
  </w:footnote>
  <w:footnote w:type="continuationSeparator" w:id="0">
    <w:p w14:paraId="46C595C3" w14:textId="77777777" w:rsidR="000403E8" w:rsidRDefault="000403E8" w:rsidP="00335D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909D0"/>
    <w:multiLevelType w:val="hybridMultilevel"/>
    <w:tmpl w:val="33DC070A"/>
    <w:lvl w:ilvl="0" w:tplc="9D3ED0EA">
      <w:start w:val="4"/>
      <w:numFmt w:val="bullet"/>
      <w:lvlText w:val="-"/>
      <w:lvlJc w:val="left"/>
      <w:pPr>
        <w:ind w:left="720" w:hanging="360"/>
      </w:pPr>
      <w:rPr>
        <w:rFonts w:ascii="Baskerville Old Face" w:eastAsiaTheme="minorHAnsi" w:hAnsi="Baskerville Old Face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zIxMjA1MLc0NDJW0lEKTi0uzszPAykwrgUAbvl/LywAAAA="/>
  </w:docVars>
  <w:rsids>
    <w:rsidRoot w:val="0000541D"/>
    <w:rsid w:val="00003016"/>
    <w:rsid w:val="0000541D"/>
    <w:rsid w:val="000403E8"/>
    <w:rsid w:val="00081FAC"/>
    <w:rsid w:val="00150D2E"/>
    <w:rsid w:val="00161465"/>
    <w:rsid w:val="0016687F"/>
    <w:rsid w:val="0021278C"/>
    <w:rsid w:val="0025117F"/>
    <w:rsid w:val="0028528E"/>
    <w:rsid w:val="00304B2D"/>
    <w:rsid w:val="00335DC8"/>
    <w:rsid w:val="003958D5"/>
    <w:rsid w:val="003A72B1"/>
    <w:rsid w:val="003E604F"/>
    <w:rsid w:val="003F10EE"/>
    <w:rsid w:val="004103DC"/>
    <w:rsid w:val="00463358"/>
    <w:rsid w:val="004E2F8E"/>
    <w:rsid w:val="00561086"/>
    <w:rsid w:val="0059722C"/>
    <w:rsid w:val="005B176C"/>
    <w:rsid w:val="00605EF6"/>
    <w:rsid w:val="006A662A"/>
    <w:rsid w:val="00722314"/>
    <w:rsid w:val="007F2351"/>
    <w:rsid w:val="00890089"/>
    <w:rsid w:val="008A2C7A"/>
    <w:rsid w:val="008A6251"/>
    <w:rsid w:val="009211F5"/>
    <w:rsid w:val="009E36D9"/>
    <w:rsid w:val="00A266BD"/>
    <w:rsid w:val="00A4278E"/>
    <w:rsid w:val="00A70FDD"/>
    <w:rsid w:val="00CD4E67"/>
    <w:rsid w:val="00DF4990"/>
    <w:rsid w:val="00F52695"/>
    <w:rsid w:val="00F5661E"/>
    <w:rsid w:val="00F6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345F6"/>
  <w15:chartTrackingRefBased/>
  <w15:docId w15:val="{9AC59BE6-1593-4AA1-84DA-3D223D077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0054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541D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335D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35DC8"/>
  </w:style>
  <w:style w:type="paragraph" w:styleId="Zpat">
    <w:name w:val="footer"/>
    <w:basedOn w:val="Normln"/>
    <w:link w:val="ZpatChar"/>
    <w:uiPriority w:val="99"/>
    <w:unhideWhenUsed/>
    <w:rsid w:val="00335D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35DC8"/>
  </w:style>
  <w:style w:type="paragraph" w:styleId="Odstavecseseznamem">
    <w:name w:val="List Paragraph"/>
    <w:basedOn w:val="Normln"/>
    <w:uiPriority w:val="34"/>
    <w:qFormat/>
    <w:rsid w:val="00150D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trumpes</dc:creator>
  <cp:keywords/>
  <dc:description/>
  <cp:lastModifiedBy>Antonín Zita</cp:lastModifiedBy>
  <cp:revision>3</cp:revision>
  <cp:lastPrinted>2019-02-25T12:01:00Z</cp:lastPrinted>
  <dcterms:created xsi:type="dcterms:W3CDTF">2022-08-05T11:34:00Z</dcterms:created>
  <dcterms:modified xsi:type="dcterms:W3CDTF">2022-08-05T11:34:00Z</dcterms:modified>
</cp:coreProperties>
</file>